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90E" w:rsidRPr="009350A3" w:rsidRDefault="000E690E" w:rsidP="000E690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BRYN MAWR COLLEGE BOOK AWARD</w:t>
      </w:r>
    </w:p>
    <w:p w:rsidR="000E690E" w:rsidRPr="002F01E1" w:rsidRDefault="000E690E" w:rsidP="000E690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0E690E" w:rsidRPr="00A809FF" w:rsidRDefault="000E690E" w:rsidP="000E690E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0E690E" w:rsidRDefault="000E690E" w:rsidP="000E690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1F4A8B" w:rsidRPr="00A809FF" w:rsidRDefault="001F4A8B" w:rsidP="000E690E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E690E" w:rsidRDefault="001E6185" w:rsidP="000E690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: </w:t>
      </w:r>
      <w:r w:rsidR="005C4B8D">
        <w:rPr>
          <w:rFonts w:ascii="Times New Roman" w:hAnsi="Times New Roman" w:cs="Times New Roman"/>
          <w:b/>
          <w:sz w:val="24"/>
          <w:szCs w:val="24"/>
          <w:u w:val="single"/>
        </w:rPr>
        <w:t>Wednesday, April 12, 2017</w:t>
      </w:r>
    </w:p>
    <w:p w:rsidR="001F4A8B" w:rsidRPr="0057248C" w:rsidRDefault="001F4A8B" w:rsidP="000E690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E690E" w:rsidRDefault="000E690E" w:rsidP="000E690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note the following materials (including this cover sheet) must be submitted paper clipped together (plea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se do not staple) to Ms. </w:t>
      </w:r>
      <w:r w:rsidR="001E6185">
        <w:rPr>
          <w:rFonts w:ascii="Times New Roman" w:hAnsi="Times New Roman" w:cs="Times New Roman"/>
          <w:b/>
          <w:sz w:val="24"/>
          <w:szCs w:val="24"/>
        </w:rPr>
        <w:t>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0E690E" w:rsidRDefault="000E690E" w:rsidP="000E690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0E690E" w:rsidRDefault="000E690E" w:rsidP="000E690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0E690E" w:rsidRDefault="000E690E" w:rsidP="000E690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E690E" w:rsidRDefault="000E690E" w:rsidP="000E690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E690E" w:rsidRDefault="000E690E" w:rsidP="000E69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ust answer this question within 1 double spaced page: How do you seek to us</w:t>
      </w:r>
      <w:r w:rsidR="001F4A8B">
        <w:rPr>
          <w:rFonts w:ascii="Times New Roman" w:hAnsi="Times New Roman" w:cs="Times New Roman"/>
          <w:sz w:val="24"/>
          <w:szCs w:val="24"/>
        </w:rPr>
        <w:t>e your drive and passion</w:t>
      </w:r>
      <w:r>
        <w:rPr>
          <w:rFonts w:ascii="Times New Roman" w:hAnsi="Times New Roman" w:cs="Times New Roman"/>
          <w:sz w:val="24"/>
          <w:szCs w:val="24"/>
        </w:rPr>
        <w:t xml:space="preserve"> to transform yourself and the community?</w:t>
      </w:r>
    </w:p>
    <w:p w:rsidR="000E690E" w:rsidRDefault="000E690E" w:rsidP="000E690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179D0" w:rsidRDefault="000E690E" w:rsidP="008179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79D0">
        <w:rPr>
          <w:rFonts w:ascii="Times New Roman" w:hAnsi="Times New Roman" w:cs="Times New Roman"/>
          <w:sz w:val="24"/>
          <w:szCs w:val="24"/>
        </w:rPr>
        <w:t>Please list a</w:t>
      </w:r>
      <w:r w:rsidR="00292E36" w:rsidRPr="008179D0">
        <w:rPr>
          <w:rFonts w:ascii="Times New Roman" w:hAnsi="Times New Roman" w:cs="Times New Roman"/>
          <w:sz w:val="24"/>
          <w:szCs w:val="24"/>
        </w:rPr>
        <w:t>ll extracurricular activities that you have participated in throughout high school and any leadership positions you hav</w:t>
      </w:r>
      <w:r w:rsidR="008179D0">
        <w:rPr>
          <w:rFonts w:ascii="Times New Roman" w:hAnsi="Times New Roman" w:cs="Times New Roman"/>
          <w:sz w:val="24"/>
          <w:szCs w:val="24"/>
        </w:rPr>
        <w:t xml:space="preserve">e held within those activities.  Also note </w:t>
      </w:r>
      <w:r w:rsidR="00292E36" w:rsidRPr="008179D0">
        <w:rPr>
          <w:rFonts w:ascii="Times New Roman" w:hAnsi="Times New Roman" w:cs="Times New Roman"/>
          <w:sz w:val="24"/>
          <w:szCs w:val="24"/>
        </w:rPr>
        <w:t>what your role was in those leadership positions.</w:t>
      </w:r>
    </w:p>
    <w:p w:rsidR="008179D0" w:rsidRDefault="008179D0" w:rsidP="008179D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92E36" w:rsidRPr="008179D0" w:rsidRDefault="008179D0" w:rsidP="008179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="00292E36" w:rsidRPr="008179D0">
        <w:rPr>
          <w:rFonts w:ascii="Times New Roman" w:hAnsi="Times New Roman" w:cs="Times New Roman"/>
          <w:sz w:val="24"/>
          <w:szCs w:val="24"/>
        </w:rPr>
        <w:t>ll community service activities that you have participated in throughout high school and any leadership positions you hav</w:t>
      </w:r>
      <w:r w:rsidRPr="008179D0">
        <w:rPr>
          <w:rFonts w:ascii="Times New Roman" w:hAnsi="Times New Roman" w:cs="Times New Roman"/>
          <w:sz w:val="24"/>
          <w:szCs w:val="24"/>
        </w:rPr>
        <w:t xml:space="preserve">e held within those activities.  </w:t>
      </w:r>
      <w:r>
        <w:rPr>
          <w:rFonts w:ascii="Times New Roman" w:hAnsi="Times New Roman" w:cs="Times New Roman"/>
          <w:sz w:val="24"/>
          <w:szCs w:val="24"/>
        </w:rPr>
        <w:t>Also note</w:t>
      </w:r>
      <w:r w:rsidR="00292E36" w:rsidRPr="008179D0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0E690E" w:rsidRDefault="000E690E" w:rsidP="000E690E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0E690E" w:rsidRDefault="000E690E" w:rsidP="000E690E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292E36" w:rsidRDefault="00292E36" w:rsidP="000E690E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292E36" w:rsidRDefault="00292E36" w:rsidP="000E690E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E690E" w:rsidRPr="00A809FF" w:rsidRDefault="000E690E" w:rsidP="000E690E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E690E" w:rsidRDefault="000E690E" w:rsidP="000E690E"/>
    <w:p w:rsidR="00B15960" w:rsidRDefault="00B15960"/>
    <w:sectPr w:rsidR="00B15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7AwNzQ1MDUxtLBQ0lEKTi0uzszPAykwrAUAEz+cWSwAAAA="/>
  </w:docVars>
  <w:rsids>
    <w:rsidRoot w:val="000E690E"/>
    <w:rsid w:val="000E690E"/>
    <w:rsid w:val="001E6185"/>
    <w:rsid w:val="001F4A8B"/>
    <w:rsid w:val="00292E36"/>
    <w:rsid w:val="005C4B8D"/>
    <w:rsid w:val="008179D0"/>
    <w:rsid w:val="008B18F6"/>
    <w:rsid w:val="00B15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D1965"/>
  <w15:docId w15:val="{B75B15D7-9D51-43DF-8934-A07EF4AB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9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9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13-02-28T19:22:00Z</dcterms:created>
  <dcterms:modified xsi:type="dcterms:W3CDTF">2017-03-13T11:41:00Z</dcterms:modified>
</cp:coreProperties>
</file>